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DFB952" w14:textId="77777777"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14:anchorId="1B416CDC" wp14:editId="02ECC24A">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14:paraId="0BD571A8" w14:textId="77777777"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14:paraId="1675FF0B" w14:textId="77777777" w:rsidR="00932D90" w:rsidRPr="00113E79" w:rsidRDefault="00825BDD" w:rsidP="00113E79">
      <w:pPr>
        <w:rPr>
          <w:rFonts w:ascii="Arial" w:hAnsi="Arial" w:cs="Arial"/>
          <w:b/>
          <w:szCs w:val="20"/>
        </w:rPr>
      </w:pPr>
      <w:r>
        <w:rPr>
          <w:rFonts w:ascii="Arial" w:hAnsi="Arial" w:cs="Arial"/>
          <w:b/>
          <w:szCs w:val="20"/>
        </w:rPr>
        <w:t xml:space="preserve">Concrete </w:t>
      </w:r>
      <w:r w:rsidR="00F44E06">
        <w:rPr>
          <w:rFonts w:ascii="Arial" w:hAnsi="Arial" w:cs="Arial"/>
          <w:b/>
          <w:szCs w:val="20"/>
        </w:rPr>
        <w:t>Deck – 135 Ton – 11 x 4</w:t>
      </w:r>
      <w:r w:rsidRPr="00624AF8">
        <w:rPr>
          <w:rFonts w:ascii="Arial" w:hAnsi="Arial" w:cs="Arial"/>
          <w:b/>
          <w:szCs w:val="20"/>
        </w:rPr>
        <w:t>0 Platform</w:t>
      </w:r>
    </w:p>
    <w:p w14:paraId="47C607A3" w14:textId="77777777" w:rsidR="00614893" w:rsidRPr="00614893" w:rsidRDefault="00614893" w:rsidP="007C1FC5">
      <w:pPr>
        <w:spacing w:line="240" w:lineRule="auto"/>
        <w:rPr>
          <w:rFonts w:ascii="Arial" w:hAnsi="Arial" w:cs="Arial"/>
          <w:b/>
          <w:sz w:val="2"/>
          <w:szCs w:val="20"/>
        </w:rPr>
      </w:pPr>
    </w:p>
    <w:p w14:paraId="131FCC5D"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14:paraId="45EFBE96"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14:paraId="196F602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have a clear and unobstructed wei</w:t>
      </w:r>
      <w:r w:rsidR="00F44E06">
        <w:rPr>
          <w:rFonts w:ascii="Arial" w:hAnsi="Arial" w:cs="Arial"/>
          <w:sz w:val="20"/>
          <w:szCs w:val="20"/>
        </w:rPr>
        <w:t>ghing surface of not less than 4</w:t>
      </w:r>
      <w:r w:rsidRPr="00825BDD">
        <w:rPr>
          <w:rFonts w:ascii="Arial" w:hAnsi="Arial" w:cs="Arial"/>
          <w:sz w:val="20"/>
          <w:szCs w:val="20"/>
        </w:rPr>
        <w:t>0 feet in length by 11 feet in width.</w:t>
      </w:r>
    </w:p>
    <w:p w14:paraId="60C9767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14:paraId="2BD27E1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14:paraId="453BD713"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14:paraId="23B6DFE0"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gross weighing capacity of </w:t>
      </w:r>
      <w:r w:rsidR="00F44E06">
        <w:rPr>
          <w:rFonts w:ascii="Arial" w:hAnsi="Arial" w:cs="Arial"/>
          <w:sz w:val="20"/>
          <w:szCs w:val="20"/>
        </w:rPr>
        <w:t>70</w:t>
      </w:r>
      <w:r w:rsidRPr="00825BDD">
        <w:rPr>
          <w:rFonts w:ascii="Arial" w:hAnsi="Arial" w:cs="Arial"/>
          <w:sz w:val="20"/>
          <w:szCs w:val="20"/>
        </w:rPr>
        <w:t xml:space="preserve"> tons and shall have a concentrated load capacity of 50 tons.</w:t>
      </w:r>
    </w:p>
    <w:p w14:paraId="39B7646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14:paraId="4B937698" w14:textId="77777777"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14:paraId="73398161"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calibrated 200,000 pounds by 20</w:t>
      </w:r>
      <w:r w:rsidR="0078202C">
        <w:rPr>
          <w:rFonts w:ascii="Arial" w:hAnsi="Arial" w:cs="Arial"/>
          <w:sz w:val="20"/>
          <w:szCs w:val="20"/>
        </w:rPr>
        <w:t xml:space="preserve"> </w:t>
      </w:r>
      <w:r w:rsidRPr="00825BDD">
        <w:rPr>
          <w:rFonts w:ascii="Arial" w:hAnsi="Arial" w:cs="Arial"/>
          <w:sz w:val="20"/>
          <w:szCs w:val="20"/>
        </w:rPr>
        <w:t xml:space="preserve">pound increments. </w:t>
      </w:r>
    </w:p>
    <w:p w14:paraId="0025501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14:paraId="327F355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14:paraId="552E050D"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14:paraId="61849FA8"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37EDEB5D"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14:paraId="3D6B27E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52E5951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14:paraId="4C956F97" w14:textId="77777777"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14:paraId="1BE6E4B3"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14:paraId="03E06FA3"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14:paraId="54277410"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14:paraId="089C7E54"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14:paraId="76A7214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14:paraId="04B55713"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14:paraId="3BDA2E1F"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14:paraId="3C283A4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14:paraId="6E504F3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entire foundation shall be tied together by a minimum of 6 inch x 6 inch, 10 gauge woven wire mesh, which shall cover the entire length and width of the foundation.</w:t>
      </w:r>
    </w:p>
    <w:p w14:paraId="19FAFABF"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14:paraId="4C72334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5424EB20"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14:paraId="275D126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14:paraId="3897C2D9"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w:t>
      </w:r>
      <w:r w:rsidR="00F44E06">
        <w:rPr>
          <w:rFonts w:ascii="Arial" w:hAnsi="Arial" w:cs="Arial"/>
          <w:sz w:val="20"/>
          <w:szCs w:val="20"/>
        </w:rPr>
        <w:t>two</w:t>
      </w:r>
      <w:r w:rsidRPr="00825BDD">
        <w:rPr>
          <w:rFonts w:ascii="Arial" w:hAnsi="Arial" w:cs="Arial"/>
          <w:sz w:val="20"/>
          <w:szCs w:val="20"/>
        </w:rPr>
        <w:t xml:space="preserve"> prefabricated steel modules. </w:t>
      </w:r>
    </w:p>
    <w:p w14:paraId="311AD8F9"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14:paraId="6E028FA3"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14:paraId="734D4F7B"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14:paraId="77EF17D8"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w:t>
      </w:r>
      <w:proofErr w:type="spellStart"/>
      <w:r w:rsidRPr="00825BDD">
        <w:rPr>
          <w:rFonts w:ascii="Arial" w:hAnsi="Arial" w:cs="Arial"/>
          <w:sz w:val="20"/>
          <w:szCs w:val="20"/>
        </w:rPr>
        <w:t>pitless</w:t>
      </w:r>
      <w:proofErr w:type="spellEnd"/>
      <w:r w:rsidRPr="00825BDD">
        <w:rPr>
          <w:rFonts w:ascii="Arial" w:hAnsi="Arial" w:cs="Arial"/>
          <w:sz w:val="20"/>
          <w:szCs w:val="20"/>
        </w:rPr>
        <w:t xml:space="preserve"> installations. </w:t>
      </w:r>
    </w:p>
    <w:p w14:paraId="2A72A48B"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14:paraId="0B1F31B4"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14:paraId="46C28BA0" w14:textId="77777777"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14:paraId="30734CAC"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14:paraId="52512A44"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14:paraId="0ECF4CFF" w14:textId="77777777"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14:paraId="41C98164"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14:paraId="6A75C05A" w14:textId="77777777"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14:paraId="42613388"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14:paraId="2602C565"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14:paraId="535B772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14:paraId="76F5F2BE"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14:paraId="546E675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14:paraId="2A7F92C8"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14:paraId="7B2EC72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14:paraId="4C9A8AAA"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5FC68CD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14:paraId="5F15582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14:paraId="50E4111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14:paraId="58712E7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14:paraId="090FAC0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14:paraId="394634A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14:paraId="555E8411"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14:paraId="25FD701F" w14:textId="77777777"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be manufactured by the scale manufacturer and shall be a Cardinal Scale model SCBD75 </w:t>
      </w:r>
      <w:proofErr w:type="spellStart"/>
      <w:r w:rsidRPr="00825BDD">
        <w:rPr>
          <w:rFonts w:ascii="Arial" w:hAnsi="Arial" w:cs="Arial"/>
          <w:sz w:val="20"/>
          <w:szCs w:val="20"/>
        </w:rPr>
        <w:t>SmartCell</w:t>
      </w:r>
      <w:proofErr w:type="spellEnd"/>
      <w:r w:rsidRPr="00825BDD">
        <w:rPr>
          <w:rFonts w:ascii="Arial" w:hAnsi="Arial" w:cs="Arial"/>
          <w:sz w:val="20"/>
          <w:szCs w:val="20"/>
        </w:rPr>
        <w:t>® with axis® frictionless centering system.</w:t>
      </w:r>
    </w:p>
    <w:p w14:paraId="06C316FA"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14:paraId="055533C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30AF897F"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14:paraId="593A95D1"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3792541C"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14:paraId="03B18034" w14:textId="77777777"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14:paraId="4B90100D" w14:textId="77777777"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14:paraId="70C48F4C"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14:paraId="3FBA48E0" w14:textId="77777777" w:rsidR="008E7E9D" w:rsidRDefault="008E7E9D" w:rsidP="008E7E9D">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Pr>
          <w:rFonts w:ascii="Arial" w:hAnsi="Arial" w:cs="Arial"/>
          <w:sz w:val="20"/>
          <w:szCs w:val="20"/>
        </w:rPr>
        <w:t>C</w:t>
      </w:r>
      <w:r w:rsidRPr="00823A7E">
        <w:rPr>
          <w:rFonts w:ascii="Arial" w:hAnsi="Arial" w:cs="Arial"/>
          <w:sz w:val="20"/>
          <w:szCs w:val="20"/>
        </w:rPr>
        <w:t>ell</w:t>
      </w:r>
      <w:proofErr w:type="spellEnd"/>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14:paraId="688A935D"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27443665"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7EE791D6"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14:paraId="14D2B415"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14:paraId="72534E7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00F6E87B"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C9816" w14:textId="77777777" w:rsidR="000A7B9E" w:rsidRDefault="000A7B9E">
      <w:pPr>
        <w:spacing w:after="0" w:line="240" w:lineRule="auto"/>
      </w:pPr>
      <w:r>
        <w:separator/>
      </w:r>
    </w:p>
  </w:endnote>
  <w:endnote w:type="continuationSeparator" w:id="0">
    <w:p w14:paraId="6A40B5D2" w14:textId="77777777" w:rsidR="000A7B9E" w:rsidRDefault="000A7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ECA7E" w14:textId="77777777"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5B103" w14:textId="77777777" w:rsidR="000A7B9E" w:rsidRDefault="000A7B9E">
      <w:pPr>
        <w:spacing w:after="0" w:line="240" w:lineRule="auto"/>
      </w:pPr>
      <w:r>
        <w:separator/>
      </w:r>
    </w:p>
  </w:footnote>
  <w:footnote w:type="continuationSeparator" w:id="0">
    <w:p w14:paraId="00BAC774" w14:textId="77777777" w:rsidR="000A7B9E" w:rsidRDefault="000A7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E2963" w14:textId="77777777"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DO0NLMwNDSzMDVU0lEKTi0uzszPAykwqQUAfVNhJywAAAA="/>
  </w:docVars>
  <w:rsids>
    <w:rsidRoot w:val="00AE74DC"/>
    <w:rsid w:val="00075663"/>
    <w:rsid w:val="00080011"/>
    <w:rsid w:val="000A7B9E"/>
    <w:rsid w:val="000B4D2E"/>
    <w:rsid w:val="000D7497"/>
    <w:rsid w:val="00113E79"/>
    <w:rsid w:val="001C3330"/>
    <w:rsid w:val="00261E46"/>
    <w:rsid w:val="00267009"/>
    <w:rsid w:val="00282599"/>
    <w:rsid w:val="00303524"/>
    <w:rsid w:val="00323569"/>
    <w:rsid w:val="0036337D"/>
    <w:rsid w:val="00386492"/>
    <w:rsid w:val="003A53AE"/>
    <w:rsid w:val="0048426D"/>
    <w:rsid w:val="00557DE9"/>
    <w:rsid w:val="00580213"/>
    <w:rsid w:val="00614893"/>
    <w:rsid w:val="00654CB3"/>
    <w:rsid w:val="006B666C"/>
    <w:rsid w:val="0078202C"/>
    <w:rsid w:val="007A3783"/>
    <w:rsid w:val="007C1FC5"/>
    <w:rsid w:val="00825BDD"/>
    <w:rsid w:val="008510D7"/>
    <w:rsid w:val="00884D43"/>
    <w:rsid w:val="0088555B"/>
    <w:rsid w:val="008E7E9D"/>
    <w:rsid w:val="00927BA5"/>
    <w:rsid w:val="00932CFE"/>
    <w:rsid w:val="00932D90"/>
    <w:rsid w:val="009809C5"/>
    <w:rsid w:val="00A10CC6"/>
    <w:rsid w:val="00AB329E"/>
    <w:rsid w:val="00AD5E40"/>
    <w:rsid w:val="00AE74DC"/>
    <w:rsid w:val="00AF1E42"/>
    <w:rsid w:val="00B3337A"/>
    <w:rsid w:val="00B4091A"/>
    <w:rsid w:val="00C0146C"/>
    <w:rsid w:val="00C05249"/>
    <w:rsid w:val="00C202AF"/>
    <w:rsid w:val="00CC7780"/>
    <w:rsid w:val="00D46161"/>
    <w:rsid w:val="00D676B7"/>
    <w:rsid w:val="00D97A1A"/>
    <w:rsid w:val="00DB50D3"/>
    <w:rsid w:val="00DC5A98"/>
    <w:rsid w:val="00E744F1"/>
    <w:rsid w:val="00EC376E"/>
    <w:rsid w:val="00ED1D23"/>
    <w:rsid w:val="00F44E06"/>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6919F"/>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C3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ustin Joines</cp:lastModifiedBy>
  <cp:revision>3</cp:revision>
  <cp:lastPrinted>2019-03-26T19:50:00Z</cp:lastPrinted>
  <dcterms:created xsi:type="dcterms:W3CDTF">2019-03-26T21:31:00Z</dcterms:created>
  <dcterms:modified xsi:type="dcterms:W3CDTF">2024-07-2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